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
    <w:p>
      <w:pPr>
        <w:pStyle w:val="Heading1"/>
      </w:pPr>
      <w:r>
        <w:t xml:space="preserve">Cover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Hiring Manager’s Name or "Hiring Team"]</w:t>
      </w:r>
    </w:p>
    <w:p>
      <w:pPr>
        <w:pStyle w:val="BodyText"/>
      </w:pPr>
      <w:r>
        <w:t xml:space="preserve">[Organization Name]</w:t>
      </w:r>
    </w:p>
    <w:p>
      <w:pPr>
        <w:pStyle w:val="BodyText"/>
      </w:pPr>
      <w:r>
        <w:t xml:space="preserve">[Organization Address]</w:t>
      </w:r>
    </w:p>
    <w:p>
      <w:pPr>
        <w:pStyle w:val="BodyText"/>
      </w:pPr>
      <w:r>
        <w:t xml:space="preserve">[City, Postal Code]</w:t>
      </w:r>
    </w:p>
    <w:bookmarkStart w:id="20" w:name="dear-hiring-managers-name-or-hiring-team"/>
    <w:p>
      <w:pPr>
        <w:pStyle w:val="Heading2"/>
      </w:pPr>
      <w:r>
        <w:t xml:space="preserve">Dear [Hiring Manager’s Name or "Hiring Team"],</w:t>
      </w:r>
    </w:p>
    <w:p>
      <w:pPr>
        <w:pStyle w:val="FirstParagraph"/>
      </w:pPr>
      <w:r>
        <w:t xml:space="preserve">As a dedicated Dietitian with over [X years] of experience in promoting health through nutrition, I am excited to apply for the Dietitian position at your organization in Ivory Coast Abidjan. The opportunity to contribute to the well-being of communities in this vibrant and culturally rich city aligns perfectly with my professional goals and passion for improving public health. I am particularly drawn to your mission of addressing nutritional challenges while respecting local traditions, which resonates deeply with my own approach as a Dietitian.</w:t>
      </w:r>
    </w:p>
    <w:p>
      <w:pPr>
        <w:pStyle w:val="BodyText"/>
      </w:pPr>
      <w:r>
        <w:t xml:space="preserve">Having worked in diverse settings, including [previous roles or locations], I have developed a strong foundation in clinical nutrition, dietary planning, and community education. My expertise is rooted in understanding the unique needs of individuals and populations, whether it be managing chronic diseases like diabetes or addressing malnutrition among vulnerable groups. In Ivory Coast Abidjan, where healthcare access and nutritional awareness are critical issues, I am eager to bring my skills to support your team in making a meaningful impact.</w:t>
      </w:r>
    </w:p>
    <w:bookmarkEnd w:id="20"/>
    <w:bookmarkStart w:id="21" w:name="professional-background-and-expertise"/>
    <w:p>
      <w:pPr>
        <w:pStyle w:val="Heading2"/>
      </w:pPr>
      <w:r>
        <w:t xml:space="preserve">Professional Background and Expertise</w:t>
      </w:r>
    </w:p>
    <w:p>
      <w:pPr>
        <w:pStyle w:val="FirstParagraph"/>
      </w:pPr>
      <w:r>
        <w:t xml:space="preserve">As a certified Dietitian, I have spent the last [X years] immersed in the field of nutrition science, working across clinical, public health, and community-based settings. My career has been driven by a commitment to empowering individuals through evidence-based dietary interventions. For instance, during my time at [Previous Organization], I designed personalized meal plans for patients with metabolic disorders and conducted workshops on healthy eating habits for underserved communities. These experiences have honed my ability to translate complex nutritional concepts into actionable strategies that resonate with diverse audiences.</w:t>
      </w:r>
    </w:p>
    <w:p>
      <w:pPr>
        <w:pStyle w:val="BodyText"/>
      </w:pPr>
      <w:r>
        <w:t xml:space="preserve">In Ivory Coast Abidjan, the need for accessible and culturally relevant nutrition services is more pressing than ever. The region faces challenges such as food insecurity, rising obesity rates, and limited awareness of dietary guidelines. My background in community outreach and public health education has prepared me to address these issues head-on. I am especially passionate about collaborating with local stakeholders to develop programs that integrate traditional foods with modern nutritional principles, ensuring sustainability and cultural sensitivity.</w:t>
      </w:r>
    </w:p>
    <w:bookmarkEnd w:id="21"/>
    <w:bookmarkStart w:id="22" w:name="X4fe3f319248022de554dfd204b6141dc80c008e"/>
    <w:p>
      <w:pPr>
        <w:pStyle w:val="Heading2"/>
      </w:pPr>
      <w:r>
        <w:t xml:space="preserve">Skills and Experience Relevant to Ivory Coast Abidjan</w:t>
      </w:r>
    </w:p>
    <w:p>
      <w:pPr>
        <w:pStyle w:val="FirstParagraph"/>
      </w:pPr>
      <w:r>
        <w:t xml:space="preserve">My skills as a Dietitian are complemented by a deep understanding of the unique healthcare landscape in West Africa. I have conducted research on the nutritional needs of populations in low-resource settings and have experience working with NGOs to implement nutrition initiatives. For example, during a project in [specific location or organization], I partnered with local leaders to create school-based programs that taught children about balanced diets and hygiene practices. This initiative not only improved students’ health but also fostered a culture of wellness within the community.</w:t>
      </w:r>
    </w:p>
    <w:p>
      <w:pPr>
        <w:pStyle w:val="BodyText"/>
      </w:pPr>
      <w:r>
        <w:t xml:space="preserve">Additionally, I am proficient in using dietary assessment tools and have experience adapting nutritional guidelines for different cultural contexts. In Ivory Coast Abidjan, where many families rely on staple foods like cassava, yams, and rice, I would focus on optimizing these diets to meet essential nutrient requirements. My goal is to bridge the gap between global health standards and local culinary practices, ensuring that nutrition programs are both effective and respected.</w:t>
      </w:r>
    </w:p>
    <w:bookmarkEnd w:id="22"/>
    <w:bookmarkStart w:id="23" w:name="X9eb798860348a33686b7e8234413a8c49dbcc04"/>
    <w:p>
      <w:pPr>
        <w:pStyle w:val="Heading2"/>
      </w:pPr>
      <w:r>
        <w:t xml:space="preserve">Commitment to Community Health in Ivory Coast Abidjan</w:t>
      </w:r>
    </w:p>
    <w:p>
      <w:pPr>
        <w:pStyle w:val="FirstParagraph"/>
      </w:pPr>
      <w:r>
        <w:t xml:space="preserve">I am particularly inspired by your organization’s efforts to improve health outcomes in Ivory Coast Abidjan. The city’s rapid urbanization and changing lifestyles present both challenges and opportunities for Dietitians to make a difference. I am eager to contribute my expertise in areas such as:</w:t>
      </w:r>
    </w:p>
    <w:p>
      <w:pPr>
        <w:numPr>
          <w:ilvl w:val="0"/>
          <w:numId w:val="1001"/>
        </w:numPr>
        <w:pStyle w:val="Compact"/>
      </w:pPr>
      <w:r>
        <w:t xml:space="preserve">Developing nutrition education campaigns tailored to Abidjan’s diverse population.</w:t>
      </w:r>
    </w:p>
    <w:p>
      <w:pPr>
        <w:numPr>
          <w:ilvl w:val="0"/>
          <w:numId w:val="1001"/>
        </w:numPr>
        <w:pStyle w:val="Compact"/>
      </w:pPr>
      <w:r>
        <w:t xml:space="preserve">Collaborating with local healthcare providers to integrate dietetics into primary care services.</w:t>
      </w:r>
    </w:p>
    <w:p>
      <w:pPr>
        <w:numPr>
          <w:ilvl w:val="0"/>
          <w:numId w:val="1001"/>
        </w:numPr>
        <w:pStyle w:val="Compact"/>
      </w:pPr>
      <w:r>
        <w:t xml:space="preserve">Supporting initiatives that combat micronutrient deficiencies through affordable, locally available foods.</w:t>
      </w:r>
    </w:p>
    <w:p>
      <w:pPr>
        <w:pStyle w:val="FirstParagraph"/>
      </w:pPr>
      <w:r>
        <w:t xml:space="preserve">My work in Ivory Coast Abidjan would be guided by a focus on equity, accessibility, and cultural humility. I believe that nutrition is not just about individual choices but also about addressing systemic barriers to health. By working closely with communities, I aim to empower people to make informed decisions about their diets while respecting the values and traditions that shape their lives.</w:t>
      </w:r>
    </w:p>
    <w:bookmarkEnd w:id="23"/>
    <w:bookmarkStart w:id="24" w:name="conclusion"/>
    <w:p>
      <w:pPr>
        <w:pStyle w:val="Heading2"/>
      </w:pPr>
      <w:r>
        <w:t xml:space="preserve">Conclusion</w:t>
      </w:r>
    </w:p>
    <w:p>
      <w:pPr>
        <w:pStyle w:val="FirstParagraph"/>
      </w:pPr>
      <w:r>
        <w:t xml:space="preserve">In closing, I am confident that my skills, experience, and dedication to public health make me a strong candidate for the Dietitian position in Ivory Coast Abidjan. I am eager to contribute to your team’s mission of fostering healthier communities and would welcome the opportunity to discuss how my background aligns with your goals. Thank you for considering my application, and I look forward to the possibility of working together to make a lasting impact on the health of individuals and families in this dynamic region.</w:t>
      </w:r>
    </w:p>
    <w:p>
      <w:pPr>
        <w:pStyle w:val="BodyText"/>
      </w:pPr>
      <w:r>
        <w:t xml:space="preserve">Sincerely,</w:t>
      </w:r>
    </w:p>
    <w:p>
      <w:pPr>
        <w:pStyle w:val="BodyText"/>
      </w:pPr>
      <w:r>
        <w:t xml:space="preserve">[Your Full Name]</w:t>
      </w:r>
    </w:p>
    <w:p>
      <w:pPr>
        <w:pStyle w:val="BodyText"/>
      </w:pPr>
      <w:r>
        <w:t xml:space="preserve">Word Count: [Approximate Word Cou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Ivory Coast Abidjan</dc:title>
  <dc:creator/>
  <dc:language>en</dc:language>
  <cp:keywords/>
  <dcterms:created xsi:type="dcterms:W3CDTF">2026-07-21T02:46:07Z</dcterms:created>
  <dcterms:modified xsi:type="dcterms:W3CDTF">2026-07-21T02:46:07Z</dcterms:modified>
</cp:coreProperties>
</file>

<file path=docProps/custom.xml><?xml version="1.0" encoding="utf-8"?>
<Properties xmlns="http://schemas.openxmlformats.org/officeDocument/2006/custom-properties" xmlns:vt="http://schemas.openxmlformats.org/officeDocument/2006/docPropsVTypes"/>
</file>